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4430EA" w14:textId="7AB42A78" w:rsidR="00A54631" w:rsidRDefault="00B013F1" w:rsidP="00A54631">
      <w:r>
        <w:t xml:space="preserve">You may use a presentation platform of your choice (Microsoft PowerPoint, Prezi, etc.) to complete this assignment. For more information on accessing and using either PowerPoint or Prezi, view the Project 3 Supporting Resources document. If you are choosing to submit your final reflection as a short paper, please complete the short-answer response for this assignment (a written response of 1 to 2 paragraphs). Both assignments will </w:t>
      </w:r>
      <w:proofErr w:type="gramStart"/>
      <w:r>
        <w:t>be graded</w:t>
      </w:r>
      <w:proofErr w:type="gramEnd"/>
      <w:r>
        <w:t xml:space="preserve"> using the same criteria. Rubric Guidelines for Submission: Submit your reflection in a Microsoft Word document. Critical Elements Proficient (100%) Needs Improvement (75%) Not Evident (0%) Value Developments: Individual and Group Impact Identifies significant developments and how they impact individuals of larger groups/cultures Response lacks organization, clarity, and/or relevance in identifying developments and how they impact individuals of larger groups/cultures Does not identify significant developments and how they impact individuals of larger groups/cultures 30 Developments: Society’s Understanding Describes how the developments have changed society’s understanding</w:t>
      </w:r>
      <w:r w:rsidR="00A54631">
        <w:br w:type="page"/>
      </w:r>
    </w:p>
    <w:p w14:paraId="6341C530" w14:textId="10E562B8" w:rsidR="00964E27" w:rsidRPr="003675E5" w:rsidRDefault="00964E27" w:rsidP="003675E5"/>
    <w:sectPr w:rsidR="00964E27" w:rsidRPr="003675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wNDQxMjQ0NTQxM7JQ0lEKTi0uzszPAykwrAUALxqqbywAAAA="/>
  </w:docVars>
  <w:rsids>
    <w:rsidRoot w:val="001904B9"/>
    <w:rsid w:val="000239EB"/>
    <w:rsid w:val="00051D14"/>
    <w:rsid w:val="000C5EFA"/>
    <w:rsid w:val="000D05E7"/>
    <w:rsid w:val="000F64FD"/>
    <w:rsid w:val="001260E2"/>
    <w:rsid w:val="001904B9"/>
    <w:rsid w:val="001C30C8"/>
    <w:rsid w:val="001E14C8"/>
    <w:rsid w:val="001F7A75"/>
    <w:rsid w:val="002601F4"/>
    <w:rsid w:val="00284509"/>
    <w:rsid w:val="002E4971"/>
    <w:rsid w:val="003675E5"/>
    <w:rsid w:val="003A1CF4"/>
    <w:rsid w:val="003A5470"/>
    <w:rsid w:val="003C2269"/>
    <w:rsid w:val="004111CF"/>
    <w:rsid w:val="0041318C"/>
    <w:rsid w:val="0042132A"/>
    <w:rsid w:val="004E5CB8"/>
    <w:rsid w:val="005E4170"/>
    <w:rsid w:val="00632FCA"/>
    <w:rsid w:val="00770884"/>
    <w:rsid w:val="007B0FEC"/>
    <w:rsid w:val="007C2AA5"/>
    <w:rsid w:val="007E23C3"/>
    <w:rsid w:val="007E740C"/>
    <w:rsid w:val="00964E27"/>
    <w:rsid w:val="00A1311F"/>
    <w:rsid w:val="00A54631"/>
    <w:rsid w:val="00AF4AC0"/>
    <w:rsid w:val="00B013F1"/>
    <w:rsid w:val="00B51FF7"/>
    <w:rsid w:val="00B80976"/>
    <w:rsid w:val="00BD25B5"/>
    <w:rsid w:val="00BF45D2"/>
    <w:rsid w:val="00C30328"/>
    <w:rsid w:val="00C3034A"/>
    <w:rsid w:val="00C5285F"/>
    <w:rsid w:val="00C57C78"/>
    <w:rsid w:val="00CF1021"/>
    <w:rsid w:val="00D70E71"/>
    <w:rsid w:val="00E663BF"/>
    <w:rsid w:val="00E94086"/>
    <w:rsid w:val="00F22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F62D0"/>
  <w15:chartTrackingRefBased/>
  <w15:docId w15:val="{34DF7785-EB5E-4C70-80AC-93EC275D6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46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8</Words>
  <Characters>961</Characters>
  <Application>Microsoft Office Word</Application>
  <DocSecurity>0</DocSecurity>
  <Lines>8</Lines>
  <Paragraphs>2</Paragraphs>
  <ScaleCrop>false</ScaleCrop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0-28T11:50:00Z</dcterms:created>
  <dcterms:modified xsi:type="dcterms:W3CDTF">2021-10-28T11:50:00Z</dcterms:modified>
</cp:coreProperties>
</file>